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326CEA61" w:rsidR="006A13D9" w:rsidRPr="0031314F" w:rsidRDefault="00794BFB" w:rsidP="0044627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A6F7E" w:rsidRPr="0031314F">
        <w:rPr>
          <w:rFonts w:ascii="Calibri" w:hAnsi="Calibri"/>
          <w:color w:val="0000FF"/>
          <w:sz w:val="32"/>
          <w:szCs w:val="32"/>
        </w:rPr>
        <w:t>C</w:t>
      </w:r>
      <w:r w:rsidRPr="0031314F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Pr="0031314F">
        <w:rPr>
          <w:rFonts w:ascii="Calibri" w:hAnsi="Calibri"/>
          <w:color w:val="0000FF"/>
          <w:sz w:val="32"/>
          <w:szCs w:val="32"/>
        </w:rPr>
        <w:t>the</w:t>
      </w:r>
      <w:r w:rsidR="00597CE7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31314F">
        <w:rPr>
          <w:rFonts w:ascii="Calibri" w:hAnsi="Calibri"/>
          <w:color w:val="0000FF"/>
          <w:sz w:val="32"/>
          <w:szCs w:val="32"/>
        </w:rPr>
        <w:t>Rights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="00532ED1">
        <w:rPr>
          <w:rFonts w:ascii="Calibri" w:hAnsi="Calibri"/>
          <w:color w:val="0000FF"/>
          <w:sz w:val="32"/>
          <w:szCs w:val="32"/>
        </w:rPr>
        <w:t>202</w:t>
      </w:r>
      <w:r w:rsidR="000919CF">
        <w:rPr>
          <w:rFonts w:ascii="Calibri" w:hAnsi="Calibri"/>
          <w:color w:val="0000FF"/>
          <w:sz w:val="32"/>
          <w:szCs w:val="32"/>
        </w:rPr>
        <w:t>4</w:t>
      </w:r>
    </w:p>
    <w:p w14:paraId="1BFF5767" w14:textId="5C26C789" w:rsidR="0072453A" w:rsidRPr="0031314F" w:rsidRDefault="00597CE7" w:rsidP="00446277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 w:rsidRPr="0031314F">
        <w:rPr>
          <w:rFonts w:ascii="Calibri" w:hAnsi="Calibri"/>
          <w:color w:val="0000FF"/>
          <w:sz w:val="28"/>
          <w:szCs w:val="28"/>
        </w:rPr>
        <w:br/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(</w:t>
      </w:r>
      <w:r w:rsidR="0004239B" w:rsidRPr="0032626D">
        <w:rPr>
          <w:rFonts w:ascii="Calibri" w:hAnsi="Calibri"/>
          <w:b w:val="0"/>
          <w:color w:val="0000FF"/>
          <w:sz w:val="28"/>
          <w:szCs w:val="28"/>
        </w:rPr>
        <w:t xml:space="preserve">as of </w:t>
      </w:r>
      <w:r w:rsidR="00982BD9">
        <w:rPr>
          <w:rFonts w:ascii="Calibri" w:hAnsi="Calibri"/>
          <w:b w:val="0"/>
          <w:color w:val="0000FF"/>
          <w:sz w:val="28"/>
          <w:szCs w:val="28"/>
        </w:rPr>
        <w:t>1</w:t>
      </w:r>
      <w:r w:rsidR="005B4A8B">
        <w:rPr>
          <w:rFonts w:ascii="Calibri" w:hAnsi="Calibri"/>
          <w:b w:val="0"/>
          <w:color w:val="0000FF"/>
          <w:sz w:val="28"/>
          <w:szCs w:val="28"/>
        </w:rPr>
        <w:t xml:space="preserve"> </w:t>
      </w:r>
      <w:r w:rsidR="003A1C10">
        <w:rPr>
          <w:rFonts w:ascii="Calibri" w:hAnsi="Calibri"/>
          <w:b w:val="0"/>
          <w:color w:val="0000FF"/>
          <w:sz w:val="28"/>
          <w:szCs w:val="28"/>
        </w:rPr>
        <w:t>September</w:t>
      </w:r>
      <w:r w:rsidR="00BD7AF6">
        <w:rPr>
          <w:rFonts w:ascii="Calibri" w:hAnsi="Calibri"/>
          <w:b w:val="0"/>
          <w:color w:val="0000FF"/>
          <w:sz w:val="28"/>
          <w:szCs w:val="28"/>
        </w:rPr>
        <w:t xml:space="preserve"> 2024</w:t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31314F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31314F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179"/>
        <w:gridCol w:w="2778"/>
        <w:gridCol w:w="5147"/>
      </w:tblGrid>
      <w:tr w:rsidR="00743F1E" w:rsidRPr="0031314F" w14:paraId="3E0981BC" w14:textId="77777777" w:rsidTr="00697BFA">
        <w:trPr>
          <w:trHeight w:val="611"/>
          <w:jc w:val="center"/>
        </w:trPr>
        <w:tc>
          <w:tcPr>
            <w:tcW w:w="217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31314F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6E2AE3B2" w:rsidR="00743F1E" w:rsidRPr="0031314F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31314F">
              <w:rPr>
                <w:rFonts w:ascii="Calibri" w:hAnsi="Calibri"/>
                <w:sz w:val="24"/>
              </w:rPr>
              <w:t xml:space="preserve">Regional </w:t>
            </w:r>
            <w:r w:rsidR="00AF1923" w:rsidRPr="0031314F">
              <w:rPr>
                <w:rFonts w:ascii="Calibri" w:hAnsi="Calibri"/>
                <w:sz w:val="24"/>
              </w:rPr>
              <w:t>G</w:t>
            </w:r>
            <w:r w:rsidRPr="0031314F">
              <w:rPr>
                <w:rFonts w:ascii="Calibri" w:hAnsi="Calibri"/>
                <w:sz w:val="24"/>
              </w:rPr>
              <w:t>roup</w:t>
            </w:r>
          </w:p>
          <w:p w14:paraId="1C05F40B" w14:textId="77777777" w:rsidR="00B165D9" w:rsidRPr="0031314F" w:rsidRDefault="00B165D9" w:rsidP="00B165D9"/>
        </w:tc>
        <w:tc>
          <w:tcPr>
            <w:tcW w:w="2778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31314F" w:rsidRDefault="00EF53E8" w:rsidP="00735A17">
            <w:pPr>
              <w:rPr>
                <w:rFonts w:ascii="Calibri" w:hAnsi="Calibri"/>
                <w:b/>
              </w:rPr>
            </w:pPr>
            <w:r w:rsidRPr="0031314F">
              <w:rPr>
                <w:rFonts w:ascii="Calibri" w:hAnsi="Calibri"/>
                <w:b/>
              </w:rPr>
              <w:t xml:space="preserve">Permanent </w:t>
            </w:r>
            <w:r w:rsidR="00735A17" w:rsidRPr="0031314F">
              <w:rPr>
                <w:rFonts w:ascii="Calibri" w:hAnsi="Calibri"/>
                <w:b/>
              </w:rPr>
              <w:t>M</w:t>
            </w:r>
            <w:r w:rsidRPr="0031314F">
              <w:rPr>
                <w:rFonts w:ascii="Calibri" w:hAnsi="Calibri"/>
                <w:b/>
              </w:rPr>
              <w:t>ission</w:t>
            </w:r>
          </w:p>
        </w:tc>
        <w:tc>
          <w:tcPr>
            <w:tcW w:w="5147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629F2A9A" w:rsidR="00743F1E" w:rsidRPr="0031314F" w:rsidRDefault="00DC3894" w:rsidP="00AF1923">
            <w:pPr>
              <w:rPr>
                <w:rFonts w:ascii="Calibri" w:hAnsi="Calibri"/>
                <w:b/>
                <w:bCs/>
              </w:rPr>
            </w:pPr>
            <w:r w:rsidRPr="0031314F">
              <w:rPr>
                <w:rFonts w:ascii="Calibri" w:hAnsi="Calibri"/>
                <w:b/>
                <w:bCs/>
              </w:rPr>
              <w:t xml:space="preserve">Regional </w:t>
            </w:r>
            <w:r w:rsidR="00AF1923" w:rsidRPr="0031314F">
              <w:rPr>
                <w:rFonts w:ascii="Calibri" w:hAnsi="Calibri"/>
                <w:b/>
                <w:bCs/>
              </w:rPr>
              <w:t>C</w:t>
            </w:r>
            <w:r w:rsidR="00743F1E" w:rsidRPr="0031314F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30395C" w:rsidRPr="0031314F" w14:paraId="7E1B0DF3" w14:textId="77777777" w:rsidTr="00697BFA">
        <w:trPr>
          <w:trHeight w:val="566"/>
          <w:jc w:val="center"/>
        </w:trPr>
        <w:tc>
          <w:tcPr>
            <w:tcW w:w="217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C4147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30395C" w:rsidRPr="00FC4147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2778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3FE7FEFC" w:rsidR="0030395C" w:rsidRPr="000A18CE" w:rsidRDefault="007575D9" w:rsidP="0030395C">
            <w:pPr>
              <w:rPr>
                <w:rFonts w:ascii="Calibri" w:hAnsi="Calibri"/>
                <w:b/>
                <w:i/>
                <w:color w:val="000000"/>
                <w:lang w:val="en-US"/>
              </w:rPr>
            </w:pPr>
            <w:r w:rsidRPr="007575D9">
              <w:rPr>
                <w:rFonts w:ascii="Calibri" w:hAnsi="Calibri"/>
                <w:b/>
                <w:bCs/>
                <w:iCs/>
                <w:color w:val="000000"/>
              </w:rPr>
              <w:t>Gambia</w:t>
            </w:r>
          </w:p>
        </w:tc>
        <w:tc>
          <w:tcPr>
            <w:tcW w:w="514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579EF395" w:rsidR="0030395C" w:rsidRPr="00FC4147" w:rsidRDefault="00982BD9" w:rsidP="0030395C">
            <w:pPr>
              <w:rPr>
                <w:rFonts w:ascii="Calibri" w:hAnsi="Calibri"/>
                <w:b/>
                <w:bCs/>
                <w:iCs/>
                <w:color w:val="000000"/>
              </w:rPr>
            </w:pPr>
            <w:r w:rsidRPr="00982BD9">
              <w:rPr>
                <w:rFonts w:ascii="Calibri" w:hAnsi="Calibri"/>
                <w:b/>
                <w:bCs/>
                <w:iCs/>
                <w:color w:val="000000"/>
              </w:rPr>
              <w:t>H</w:t>
            </w:r>
            <w:r>
              <w:rPr>
                <w:rFonts w:ascii="Calibri" w:hAnsi="Calibri"/>
                <w:b/>
                <w:bCs/>
                <w:iCs/>
                <w:color w:val="000000"/>
              </w:rPr>
              <w:t>is Excellency</w:t>
            </w:r>
            <w:r w:rsidRPr="00982BD9">
              <w:rPr>
                <w:rFonts w:ascii="Calibri" w:hAnsi="Calibri"/>
                <w:b/>
                <w:bCs/>
                <w:iCs/>
                <w:color w:val="000000"/>
              </w:rPr>
              <w:t xml:space="preserve"> Mr. Muhammadou M.O. KAH</w:t>
            </w:r>
          </w:p>
        </w:tc>
      </w:tr>
      <w:tr w:rsidR="0030395C" w:rsidRPr="0031314F" w14:paraId="7347BB72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  <w:p w14:paraId="0248A48E" w14:textId="77777777" w:rsidR="0030395C" w:rsidRPr="00FC4147" w:rsidRDefault="0030395C" w:rsidP="0030395C">
            <w:pPr>
              <w:rPr>
                <w:rFonts w:ascii="Calibri" w:hAnsi="Calibri"/>
                <w:b/>
                <w:lang w:val="en-US"/>
              </w:rPr>
            </w:pPr>
            <w:r w:rsidRPr="00FC4147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30395C" w:rsidRPr="00FC4147" w:rsidRDefault="0030395C" w:rsidP="0030395C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50C5F" w14:textId="751AF707" w:rsidR="0030395C" w:rsidRPr="003767B2" w:rsidRDefault="003767B2" w:rsidP="0030395C">
            <w:pPr>
              <w:rPr>
                <w:rFonts w:ascii="Calibri" w:hAnsi="Calibri"/>
                <w:b/>
                <w:iCs/>
                <w:color w:val="000000"/>
                <w:lang w:val="en-US"/>
              </w:rPr>
            </w:pPr>
            <w:r>
              <w:rPr>
                <w:rFonts w:ascii="Calibri" w:hAnsi="Calibri"/>
                <w:b/>
                <w:bCs/>
                <w:iCs/>
                <w:color w:val="000000"/>
              </w:rPr>
              <w:t>Republic of Korea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A1C98" w14:textId="6DFFA39B" w:rsidR="0030395C" w:rsidRPr="00FC4147" w:rsidRDefault="003767B2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767B2">
              <w:rPr>
                <w:rFonts w:ascii="Calibri" w:hAnsi="Calibri"/>
                <w:b/>
                <w:color w:val="000000"/>
                <w:lang w:val="en-US"/>
              </w:rPr>
              <w:t>H</w:t>
            </w:r>
            <w:r>
              <w:rPr>
                <w:rFonts w:ascii="Calibri" w:hAnsi="Calibri"/>
                <w:b/>
                <w:color w:val="000000"/>
                <w:lang w:val="en-US"/>
              </w:rPr>
              <w:t>is Excellency</w:t>
            </w:r>
            <w:r w:rsidRPr="003767B2">
              <w:rPr>
                <w:rFonts w:ascii="Calibri" w:hAnsi="Calibri"/>
                <w:b/>
                <w:color w:val="000000"/>
                <w:lang w:val="en-US"/>
              </w:rPr>
              <w:t xml:space="preserve"> Mr. Seong </w:t>
            </w:r>
            <w:r>
              <w:rPr>
                <w:rFonts w:ascii="Calibri" w:hAnsi="Calibri"/>
                <w:b/>
                <w:color w:val="000000"/>
                <w:lang w:val="en-US"/>
              </w:rPr>
              <w:t>D</w:t>
            </w:r>
            <w:r w:rsidRPr="003767B2">
              <w:rPr>
                <w:rFonts w:ascii="Calibri" w:hAnsi="Calibri"/>
                <w:b/>
                <w:color w:val="000000"/>
                <w:lang w:val="en-US"/>
              </w:rPr>
              <w:t>eok YUN</w:t>
            </w:r>
          </w:p>
        </w:tc>
      </w:tr>
      <w:tr w:rsidR="0030395C" w:rsidRPr="00FB5887" w14:paraId="469E269D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30395C" w:rsidRPr="00AA4149" w:rsidRDefault="0030395C" w:rsidP="0030395C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30395C" w:rsidRPr="00AA4149" w:rsidRDefault="0030395C" w:rsidP="0030395C">
            <w:pPr>
              <w:rPr>
                <w:rFonts w:ascii="Calibri" w:hAnsi="Calibri"/>
                <w:b/>
                <w:lang w:val="en-US"/>
              </w:rPr>
            </w:pPr>
            <w:r w:rsidRPr="00AA4149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30395C" w:rsidRPr="00AA4149" w:rsidRDefault="0030395C" w:rsidP="0030395C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C64E4" w14:textId="3D312D19" w:rsidR="0030395C" w:rsidRPr="00AA4149" w:rsidRDefault="00B965F1" w:rsidP="0030395C">
            <w:pPr>
              <w:ind w:right="-108"/>
              <w:rPr>
                <w:rFonts w:ascii="Calibri" w:hAnsi="Calibri"/>
                <w:b/>
                <w:lang w:val="en-US"/>
              </w:rPr>
            </w:pPr>
            <w:r w:rsidRPr="00AA4149">
              <w:rPr>
                <w:rFonts w:ascii="Calibri" w:hAnsi="Calibri"/>
                <w:b/>
                <w:lang w:val="en-US"/>
              </w:rPr>
              <w:t>Bulgaria</w:t>
            </w:r>
          </w:p>
          <w:p w14:paraId="0E0AB515" w14:textId="627C3D36" w:rsidR="0030395C" w:rsidRPr="00AA4149" w:rsidRDefault="0030395C" w:rsidP="0030395C">
            <w:pPr>
              <w:ind w:right="-108"/>
              <w:rPr>
                <w:rFonts w:ascii="Calibri" w:hAnsi="Calibri"/>
                <w:i/>
                <w:sz w:val="22"/>
                <w:szCs w:val="22"/>
                <w:lang w:val="en-US"/>
              </w:rPr>
            </w:pPr>
            <w:r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(1 </w:t>
            </w:r>
            <w:r w:rsidR="00B965F1"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>September</w:t>
            </w:r>
            <w:r w:rsidR="000919CF"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</w:t>
            </w:r>
            <w:r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>– 3</w:t>
            </w:r>
            <w:r w:rsidR="00051E2B"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1 </w:t>
            </w:r>
            <w:r w:rsidR="00B965F1"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>December</w:t>
            </w:r>
            <w:r w:rsidR="000919CF"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</w:t>
            </w:r>
            <w:r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>202</w:t>
            </w:r>
            <w:r w:rsidR="000919CF"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>4</w:t>
            </w:r>
            <w:r w:rsidRPr="00AA4149">
              <w:rPr>
                <w:rFonts w:ascii="Calibri" w:hAnsi="Calibri"/>
                <w:i/>
                <w:sz w:val="22"/>
                <w:szCs w:val="22"/>
                <w:lang w:val="en-US"/>
              </w:rPr>
              <w:t>)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1E9EB120" w:rsidR="0030395C" w:rsidRPr="00AA4149" w:rsidRDefault="00AA4149" w:rsidP="0030395C">
            <w:pPr>
              <w:rPr>
                <w:rFonts w:ascii="Calibri" w:hAnsi="Calibri"/>
                <w:b/>
              </w:rPr>
            </w:pPr>
            <w:r w:rsidRPr="00AA4149">
              <w:rPr>
                <w:rFonts w:ascii="Calibri" w:hAnsi="Calibri"/>
                <w:b/>
              </w:rPr>
              <w:t xml:space="preserve">His Excellency Mr. Yuri </w:t>
            </w:r>
            <w:r w:rsidR="008E5DFE" w:rsidRPr="00AA4149">
              <w:rPr>
                <w:rFonts w:ascii="Calibri" w:hAnsi="Calibri"/>
                <w:b/>
              </w:rPr>
              <w:t>STERK</w:t>
            </w:r>
          </w:p>
        </w:tc>
      </w:tr>
      <w:tr w:rsidR="0030395C" w:rsidRPr="00DA5004" w14:paraId="36D0045D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  <w:p w14:paraId="6C1E5633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  <w:r w:rsidRPr="00FC4147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1EEEC6FB" w:rsidR="0030395C" w:rsidRPr="00FC4147" w:rsidRDefault="00A66DAB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>Uruguay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5BBCD16C" w:rsidR="0030395C" w:rsidRPr="0096281E" w:rsidRDefault="0096281E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96281E">
              <w:rPr>
                <w:rFonts w:ascii="Calibri" w:hAnsi="Calibri"/>
                <w:b/>
                <w:color w:val="000000"/>
                <w:lang w:val="en-US"/>
              </w:rPr>
              <w:t>H</w:t>
            </w:r>
            <w:r>
              <w:rPr>
                <w:rFonts w:ascii="Calibri" w:hAnsi="Calibri"/>
                <w:b/>
                <w:color w:val="000000"/>
                <w:lang w:val="en-US"/>
              </w:rPr>
              <w:t>is Excellency</w:t>
            </w:r>
            <w:r w:rsidRPr="0096281E">
              <w:rPr>
                <w:rFonts w:ascii="Calibri" w:hAnsi="Calibri"/>
                <w:b/>
                <w:color w:val="000000"/>
                <w:lang w:val="en-US"/>
              </w:rPr>
              <w:t xml:space="preserve"> Mr. Carlos MATA PRATES</w:t>
            </w:r>
          </w:p>
        </w:tc>
      </w:tr>
      <w:tr w:rsidR="0030395C" w:rsidRPr="00743F1E" w14:paraId="4A0B1CF6" w14:textId="77777777" w:rsidTr="00697BFA">
        <w:trPr>
          <w:trHeight w:val="966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  <w:p w14:paraId="03DDAD3E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  <w:r w:rsidRPr="00FC4147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30395C" w:rsidRPr="00FC4147" w:rsidRDefault="0030395C" w:rsidP="0030395C">
            <w:pPr>
              <w:rPr>
                <w:rFonts w:ascii="Calibri" w:hAnsi="Calibri"/>
                <w:b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0B21A092" w:rsidR="0030395C" w:rsidRPr="00FC4147" w:rsidRDefault="000919CF" w:rsidP="0030395C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Ireland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17045165" w:rsidR="0030395C" w:rsidRPr="00FC4147" w:rsidRDefault="0030395C" w:rsidP="0030395C">
            <w:pPr>
              <w:rPr>
                <w:rFonts w:ascii="Calibri" w:hAnsi="Calibri"/>
                <w:b/>
              </w:rPr>
            </w:pPr>
            <w:r w:rsidRPr="00FC4147">
              <w:rPr>
                <w:rFonts w:ascii="Calibri" w:hAnsi="Calibri"/>
                <w:b/>
              </w:rPr>
              <w:t xml:space="preserve">His Excellency </w:t>
            </w:r>
            <w:r w:rsidR="000919CF" w:rsidRPr="000919CF">
              <w:rPr>
                <w:rFonts w:ascii="Calibri" w:hAnsi="Calibri"/>
                <w:b/>
              </w:rPr>
              <w:t>Mr. Noel WHITE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F228A5" w14:textId="77777777" w:rsidR="00EF0317" w:rsidRDefault="00EF0317">
      <w:r>
        <w:separator/>
      </w:r>
    </w:p>
  </w:endnote>
  <w:endnote w:type="continuationSeparator" w:id="0">
    <w:p w14:paraId="2AA3AF00" w14:textId="77777777" w:rsidR="00EF0317" w:rsidRDefault="00EF0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C2D29D" w14:textId="77777777" w:rsidR="00EF0317" w:rsidRDefault="00EF0317">
      <w:r>
        <w:separator/>
      </w:r>
    </w:p>
  </w:footnote>
  <w:footnote w:type="continuationSeparator" w:id="0">
    <w:p w14:paraId="031BEB3E" w14:textId="77777777" w:rsidR="00EF0317" w:rsidRDefault="00EF03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07CD7"/>
    <w:rsid w:val="00011683"/>
    <w:rsid w:val="00011B05"/>
    <w:rsid w:val="000156BA"/>
    <w:rsid w:val="00025050"/>
    <w:rsid w:val="00026F59"/>
    <w:rsid w:val="000311FA"/>
    <w:rsid w:val="0003377C"/>
    <w:rsid w:val="00037359"/>
    <w:rsid w:val="00037A36"/>
    <w:rsid w:val="0004239B"/>
    <w:rsid w:val="00044AEC"/>
    <w:rsid w:val="000459A6"/>
    <w:rsid w:val="00051E2B"/>
    <w:rsid w:val="000567E4"/>
    <w:rsid w:val="000676F2"/>
    <w:rsid w:val="00074BD9"/>
    <w:rsid w:val="00077BA5"/>
    <w:rsid w:val="00082594"/>
    <w:rsid w:val="000830AB"/>
    <w:rsid w:val="0008515E"/>
    <w:rsid w:val="000919CF"/>
    <w:rsid w:val="000921F5"/>
    <w:rsid w:val="000936DD"/>
    <w:rsid w:val="00095B47"/>
    <w:rsid w:val="00096625"/>
    <w:rsid w:val="000A18CE"/>
    <w:rsid w:val="000A297A"/>
    <w:rsid w:val="000C6BA5"/>
    <w:rsid w:val="000D166E"/>
    <w:rsid w:val="000D16EE"/>
    <w:rsid w:val="000D50B9"/>
    <w:rsid w:val="000E4208"/>
    <w:rsid w:val="000F223B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52BA4"/>
    <w:rsid w:val="00157ABE"/>
    <w:rsid w:val="0016477E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67FFB"/>
    <w:rsid w:val="00270D5A"/>
    <w:rsid w:val="00285B39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425"/>
    <w:rsid w:val="002D2F32"/>
    <w:rsid w:val="002D6C22"/>
    <w:rsid w:val="002E5E8D"/>
    <w:rsid w:val="002F29E2"/>
    <w:rsid w:val="002F75F2"/>
    <w:rsid w:val="0030395C"/>
    <w:rsid w:val="00307E1C"/>
    <w:rsid w:val="0031122C"/>
    <w:rsid w:val="0031314F"/>
    <w:rsid w:val="003252E6"/>
    <w:rsid w:val="0032626D"/>
    <w:rsid w:val="00330B0E"/>
    <w:rsid w:val="00333590"/>
    <w:rsid w:val="003428BB"/>
    <w:rsid w:val="003510AD"/>
    <w:rsid w:val="00363E23"/>
    <w:rsid w:val="00366507"/>
    <w:rsid w:val="00370122"/>
    <w:rsid w:val="003712C6"/>
    <w:rsid w:val="003767B2"/>
    <w:rsid w:val="00384A58"/>
    <w:rsid w:val="0039678E"/>
    <w:rsid w:val="00396807"/>
    <w:rsid w:val="00396B88"/>
    <w:rsid w:val="00397A43"/>
    <w:rsid w:val="003A0843"/>
    <w:rsid w:val="003A1C10"/>
    <w:rsid w:val="003A4C52"/>
    <w:rsid w:val="003B3D3F"/>
    <w:rsid w:val="003B5627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0E6B"/>
    <w:rsid w:val="00402785"/>
    <w:rsid w:val="0040278E"/>
    <w:rsid w:val="00403B51"/>
    <w:rsid w:val="004066A1"/>
    <w:rsid w:val="00410974"/>
    <w:rsid w:val="004141A0"/>
    <w:rsid w:val="004156DF"/>
    <w:rsid w:val="00417EA1"/>
    <w:rsid w:val="00421F8D"/>
    <w:rsid w:val="00423616"/>
    <w:rsid w:val="0043033B"/>
    <w:rsid w:val="0043341B"/>
    <w:rsid w:val="00434AE0"/>
    <w:rsid w:val="0043630C"/>
    <w:rsid w:val="00445817"/>
    <w:rsid w:val="00446277"/>
    <w:rsid w:val="00457422"/>
    <w:rsid w:val="00457C59"/>
    <w:rsid w:val="0046094A"/>
    <w:rsid w:val="0046134A"/>
    <w:rsid w:val="0046287D"/>
    <w:rsid w:val="00463060"/>
    <w:rsid w:val="00463F02"/>
    <w:rsid w:val="0046631D"/>
    <w:rsid w:val="00486C79"/>
    <w:rsid w:val="004933DA"/>
    <w:rsid w:val="004945FA"/>
    <w:rsid w:val="004A2DC4"/>
    <w:rsid w:val="004B0720"/>
    <w:rsid w:val="004B2C61"/>
    <w:rsid w:val="004B75ED"/>
    <w:rsid w:val="004C200B"/>
    <w:rsid w:val="004D3AE0"/>
    <w:rsid w:val="004E230B"/>
    <w:rsid w:val="004E79A7"/>
    <w:rsid w:val="004F41F0"/>
    <w:rsid w:val="004F4C25"/>
    <w:rsid w:val="004F6E59"/>
    <w:rsid w:val="00500625"/>
    <w:rsid w:val="00506648"/>
    <w:rsid w:val="00506B86"/>
    <w:rsid w:val="005156EB"/>
    <w:rsid w:val="005203DF"/>
    <w:rsid w:val="005208FD"/>
    <w:rsid w:val="00522077"/>
    <w:rsid w:val="00525567"/>
    <w:rsid w:val="00530279"/>
    <w:rsid w:val="00532ED1"/>
    <w:rsid w:val="00533A95"/>
    <w:rsid w:val="00540783"/>
    <w:rsid w:val="005410C8"/>
    <w:rsid w:val="00554465"/>
    <w:rsid w:val="0056259D"/>
    <w:rsid w:val="00563A98"/>
    <w:rsid w:val="00564406"/>
    <w:rsid w:val="00564626"/>
    <w:rsid w:val="00566B05"/>
    <w:rsid w:val="00577BB4"/>
    <w:rsid w:val="00584F37"/>
    <w:rsid w:val="00590F0E"/>
    <w:rsid w:val="0059757C"/>
    <w:rsid w:val="00597CE7"/>
    <w:rsid w:val="005A0C73"/>
    <w:rsid w:val="005A1241"/>
    <w:rsid w:val="005A6513"/>
    <w:rsid w:val="005A6F7E"/>
    <w:rsid w:val="005B4A8B"/>
    <w:rsid w:val="005B5E8C"/>
    <w:rsid w:val="005D334D"/>
    <w:rsid w:val="005E24DB"/>
    <w:rsid w:val="005E40FC"/>
    <w:rsid w:val="005F2299"/>
    <w:rsid w:val="005F4CD3"/>
    <w:rsid w:val="005F6B32"/>
    <w:rsid w:val="005F7F2A"/>
    <w:rsid w:val="00600E70"/>
    <w:rsid w:val="00603B4B"/>
    <w:rsid w:val="006059D7"/>
    <w:rsid w:val="0060686F"/>
    <w:rsid w:val="006071B2"/>
    <w:rsid w:val="00611185"/>
    <w:rsid w:val="00613878"/>
    <w:rsid w:val="00616987"/>
    <w:rsid w:val="00616F76"/>
    <w:rsid w:val="006227DA"/>
    <w:rsid w:val="0062325D"/>
    <w:rsid w:val="0062597D"/>
    <w:rsid w:val="006306CC"/>
    <w:rsid w:val="00632752"/>
    <w:rsid w:val="00633ECD"/>
    <w:rsid w:val="00644BE4"/>
    <w:rsid w:val="0065367C"/>
    <w:rsid w:val="00654DDE"/>
    <w:rsid w:val="00656A03"/>
    <w:rsid w:val="0066074F"/>
    <w:rsid w:val="006630E2"/>
    <w:rsid w:val="00670E1C"/>
    <w:rsid w:val="0067242D"/>
    <w:rsid w:val="00672FB9"/>
    <w:rsid w:val="00677789"/>
    <w:rsid w:val="006879A8"/>
    <w:rsid w:val="00692A88"/>
    <w:rsid w:val="0069324D"/>
    <w:rsid w:val="006934B6"/>
    <w:rsid w:val="00694C5E"/>
    <w:rsid w:val="00697BFA"/>
    <w:rsid w:val="006A10D5"/>
    <w:rsid w:val="006A13D9"/>
    <w:rsid w:val="006B0C12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D2A"/>
    <w:rsid w:val="00707AE4"/>
    <w:rsid w:val="0072453A"/>
    <w:rsid w:val="0073096F"/>
    <w:rsid w:val="00733550"/>
    <w:rsid w:val="00734B1B"/>
    <w:rsid w:val="00735A17"/>
    <w:rsid w:val="0073657A"/>
    <w:rsid w:val="00737C3C"/>
    <w:rsid w:val="00740C08"/>
    <w:rsid w:val="007427D0"/>
    <w:rsid w:val="00742DE5"/>
    <w:rsid w:val="00743F1E"/>
    <w:rsid w:val="00745626"/>
    <w:rsid w:val="00745E79"/>
    <w:rsid w:val="007524A9"/>
    <w:rsid w:val="007575D9"/>
    <w:rsid w:val="00761C6C"/>
    <w:rsid w:val="00762FEB"/>
    <w:rsid w:val="007630FD"/>
    <w:rsid w:val="0077326F"/>
    <w:rsid w:val="00790A60"/>
    <w:rsid w:val="00794BFB"/>
    <w:rsid w:val="00797A29"/>
    <w:rsid w:val="007A023C"/>
    <w:rsid w:val="007A1A2F"/>
    <w:rsid w:val="007A46C4"/>
    <w:rsid w:val="007B10E8"/>
    <w:rsid w:val="007B2954"/>
    <w:rsid w:val="007B372F"/>
    <w:rsid w:val="007D2891"/>
    <w:rsid w:val="007D4C78"/>
    <w:rsid w:val="007F35C1"/>
    <w:rsid w:val="007F4403"/>
    <w:rsid w:val="008029BC"/>
    <w:rsid w:val="00802C82"/>
    <w:rsid w:val="00807655"/>
    <w:rsid w:val="008104F2"/>
    <w:rsid w:val="00816210"/>
    <w:rsid w:val="00825DB4"/>
    <w:rsid w:val="0084073A"/>
    <w:rsid w:val="008500B2"/>
    <w:rsid w:val="00855038"/>
    <w:rsid w:val="0085774E"/>
    <w:rsid w:val="008607E4"/>
    <w:rsid w:val="00877D11"/>
    <w:rsid w:val="0088037D"/>
    <w:rsid w:val="00884A07"/>
    <w:rsid w:val="008873E4"/>
    <w:rsid w:val="00891EA2"/>
    <w:rsid w:val="0089507E"/>
    <w:rsid w:val="00896D23"/>
    <w:rsid w:val="00897A67"/>
    <w:rsid w:val="008A64AF"/>
    <w:rsid w:val="008C0688"/>
    <w:rsid w:val="008D030A"/>
    <w:rsid w:val="008D1C12"/>
    <w:rsid w:val="008E3023"/>
    <w:rsid w:val="008E5DFE"/>
    <w:rsid w:val="008E6FE4"/>
    <w:rsid w:val="008F475E"/>
    <w:rsid w:val="00907CA0"/>
    <w:rsid w:val="0091391A"/>
    <w:rsid w:val="009166AE"/>
    <w:rsid w:val="009177BC"/>
    <w:rsid w:val="009207E3"/>
    <w:rsid w:val="0092104B"/>
    <w:rsid w:val="009223FC"/>
    <w:rsid w:val="00926222"/>
    <w:rsid w:val="00932068"/>
    <w:rsid w:val="009332F2"/>
    <w:rsid w:val="009369F9"/>
    <w:rsid w:val="00937FD7"/>
    <w:rsid w:val="00941AA3"/>
    <w:rsid w:val="00943B73"/>
    <w:rsid w:val="0094591D"/>
    <w:rsid w:val="0094618E"/>
    <w:rsid w:val="0094772E"/>
    <w:rsid w:val="009506E1"/>
    <w:rsid w:val="00952710"/>
    <w:rsid w:val="009558BC"/>
    <w:rsid w:val="009559E2"/>
    <w:rsid w:val="00956282"/>
    <w:rsid w:val="009626F5"/>
    <w:rsid w:val="0096281E"/>
    <w:rsid w:val="00980FFD"/>
    <w:rsid w:val="009821D4"/>
    <w:rsid w:val="00982BD9"/>
    <w:rsid w:val="00984DE2"/>
    <w:rsid w:val="00991C9D"/>
    <w:rsid w:val="00997304"/>
    <w:rsid w:val="009A4909"/>
    <w:rsid w:val="009A603D"/>
    <w:rsid w:val="009A62E3"/>
    <w:rsid w:val="009A7865"/>
    <w:rsid w:val="009B0BD9"/>
    <w:rsid w:val="009B2A99"/>
    <w:rsid w:val="009B3442"/>
    <w:rsid w:val="009C3227"/>
    <w:rsid w:val="009C3E21"/>
    <w:rsid w:val="009C5106"/>
    <w:rsid w:val="009C5384"/>
    <w:rsid w:val="009C6336"/>
    <w:rsid w:val="009D0AE9"/>
    <w:rsid w:val="009D2907"/>
    <w:rsid w:val="009D6703"/>
    <w:rsid w:val="009F25BA"/>
    <w:rsid w:val="009F5279"/>
    <w:rsid w:val="00A03805"/>
    <w:rsid w:val="00A048F9"/>
    <w:rsid w:val="00A06681"/>
    <w:rsid w:val="00A24A5B"/>
    <w:rsid w:val="00A26100"/>
    <w:rsid w:val="00A332AB"/>
    <w:rsid w:val="00A36D41"/>
    <w:rsid w:val="00A5209B"/>
    <w:rsid w:val="00A5274A"/>
    <w:rsid w:val="00A632C8"/>
    <w:rsid w:val="00A66DAB"/>
    <w:rsid w:val="00A724B2"/>
    <w:rsid w:val="00A74A04"/>
    <w:rsid w:val="00A750FD"/>
    <w:rsid w:val="00A816CC"/>
    <w:rsid w:val="00A81BA7"/>
    <w:rsid w:val="00A84127"/>
    <w:rsid w:val="00A9580E"/>
    <w:rsid w:val="00A95E23"/>
    <w:rsid w:val="00A95F4A"/>
    <w:rsid w:val="00AA0B77"/>
    <w:rsid w:val="00AA3326"/>
    <w:rsid w:val="00AA4149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2EB3"/>
    <w:rsid w:val="00AE5779"/>
    <w:rsid w:val="00AE5F54"/>
    <w:rsid w:val="00AF1923"/>
    <w:rsid w:val="00AF2F1B"/>
    <w:rsid w:val="00AF4192"/>
    <w:rsid w:val="00AF5DD5"/>
    <w:rsid w:val="00B0090E"/>
    <w:rsid w:val="00B032C6"/>
    <w:rsid w:val="00B03A83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57CFB"/>
    <w:rsid w:val="00B636C2"/>
    <w:rsid w:val="00B63FAF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965F1"/>
    <w:rsid w:val="00BA2C4C"/>
    <w:rsid w:val="00BB310E"/>
    <w:rsid w:val="00BB40FE"/>
    <w:rsid w:val="00BB5C3D"/>
    <w:rsid w:val="00BB63B2"/>
    <w:rsid w:val="00BB7F3A"/>
    <w:rsid w:val="00BC4C99"/>
    <w:rsid w:val="00BC78E0"/>
    <w:rsid w:val="00BD29F0"/>
    <w:rsid w:val="00BD533E"/>
    <w:rsid w:val="00BD5528"/>
    <w:rsid w:val="00BD75E0"/>
    <w:rsid w:val="00BD79DB"/>
    <w:rsid w:val="00BD7AF6"/>
    <w:rsid w:val="00BE6580"/>
    <w:rsid w:val="00BF2026"/>
    <w:rsid w:val="00BF4667"/>
    <w:rsid w:val="00BF6585"/>
    <w:rsid w:val="00BF6AA5"/>
    <w:rsid w:val="00C0397C"/>
    <w:rsid w:val="00C125EE"/>
    <w:rsid w:val="00C200B0"/>
    <w:rsid w:val="00C324F1"/>
    <w:rsid w:val="00C36351"/>
    <w:rsid w:val="00C46BAC"/>
    <w:rsid w:val="00C47954"/>
    <w:rsid w:val="00C50898"/>
    <w:rsid w:val="00C61A59"/>
    <w:rsid w:val="00C626D4"/>
    <w:rsid w:val="00C70762"/>
    <w:rsid w:val="00C7328D"/>
    <w:rsid w:val="00C73709"/>
    <w:rsid w:val="00C85685"/>
    <w:rsid w:val="00C92C50"/>
    <w:rsid w:val="00C94A94"/>
    <w:rsid w:val="00CA0FE8"/>
    <w:rsid w:val="00CA3C23"/>
    <w:rsid w:val="00CA3CED"/>
    <w:rsid w:val="00CB2933"/>
    <w:rsid w:val="00CB48C3"/>
    <w:rsid w:val="00CC230C"/>
    <w:rsid w:val="00CC3F8D"/>
    <w:rsid w:val="00CC4DF8"/>
    <w:rsid w:val="00CD1523"/>
    <w:rsid w:val="00CD525B"/>
    <w:rsid w:val="00CD5F0C"/>
    <w:rsid w:val="00CD7813"/>
    <w:rsid w:val="00CD7EF0"/>
    <w:rsid w:val="00CE0D6D"/>
    <w:rsid w:val="00CE26B8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460F6"/>
    <w:rsid w:val="00D56F52"/>
    <w:rsid w:val="00D65753"/>
    <w:rsid w:val="00D73B9B"/>
    <w:rsid w:val="00D74326"/>
    <w:rsid w:val="00D7743D"/>
    <w:rsid w:val="00D82177"/>
    <w:rsid w:val="00D84708"/>
    <w:rsid w:val="00DA5004"/>
    <w:rsid w:val="00DA5170"/>
    <w:rsid w:val="00DA5FE7"/>
    <w:rsid w:val="00DB2A1C"/>
    <w:rsid w:val="00DB37FE"/>
    <w:rsid w:val="00DB4424"/>
    <w:rsid w:val="00DB716D"/>
    <w:rsid w:val="00DC05D0"/>
    <w:rsid w:val="00DC3894"/>
    <w:rsid w:val="00DC47F3"/>
    <w:rsid w:val="00DD357F"/>
    <w:rsid w:val="00DD6BCF"/>
    <w:rsid w:val="00DD6D53"/>
    <w:rsid w:val="00DD6FD5"/>
    <w:rsid w:val="00DE19A7"/>
    <w:rsid w:val="00DE1DFC"/>
    <w:rsid w:val="00DE25BB"/>
    <w:rsid w:val="00DE483D"/>
    <w:rsid w:val="00DF2A0F"/>
    <w:rsid w:val="00DF43EA"/>
    <w:rsid w:val="00DF652F"/>
    <w:rsid w:val="00E12523"/>
    <w:rsid w:val="00E142AC"/>
    <w:rsid w:val="00E1643D"/>
    <w:rsid w:val="00E23E36"/>
    <w:rsid w:val="00E24F26"/>
    <w:rsid w:val="00E31DCE"/>
    <w:rsid w:val="00E3664D"/>
    <w:rsid w:val="00E4118C"/>
    <w:rsid w:val="00E4620E"/>
    <w:rsid w:val="00E5541A"/>
    <w:rsid w:val="00E62A05"/>
    <w:rsid w:val="00E66899"/>
    <w:rsid w:val="00E675ED"/>
    <w:rsid w:val="00E75283"/>
    <w:rsid w:val="00E81B93"/>
    <w:rsid w:val="00E87D9F"/>
    <w:rsid w:val="00E87EC0"/>
    <w:rsid w:val="00E94800"/>
    <w:rsid w:val="00E96A2B"/>
    <w:rsid w:val="00EA6DAD"/>
    <w:rsid w:val="00EC4C60"/>
    <w:rsid w:val="00EC5730"/>
    <w:rsid w:val="00ED305B"/>
    <w:rsid w:val="00EF0317"/>
    <w:rsid w:val="00EF32ED"/>
    <w:rsid w:val="00EF53E8"/>
    <w:rsid w:val="00EF5D97"/>
    <w:rsid w:val="00F04772"/>
    <w:rsid w:val="00F04DFA"/>
    <w:rsid w:val="00F1003B"/>
    <w:rsid w:val="00F140B1"/>
    <w:rsid w:val="00F1696E"/>
    <w:rsid w:val="00F3087D"/>
    <w:rsid w:val="00F31EB8"/>
    <w:rsid w:val="00F51E1A"/>
    <w:rsid w:val="00F55E56"/>
    <w:rsid w:val="00F62EA1"/>
    <w:rsid w:val="00F7307D"/>
    <w:rsid w:val="00F82458"/>
    <w:rsid w:val="00F82974"/>
    <w:rsid w:val="00F836E4"/>
    <w:rsid w:val="00F849D9"/>
    <w:rsid w:val="00F97A5B"/>
    <w:rsid w:val="00FA3343"/>
    <w:rsid w:val="00FB1086"/>
    <w:rsid w:val="00FB5887"/>
    <w:rsid w:val="00FC2E3B"/>
    <w:rsid w:val="00FC4147"/>
    <w:rsid w:val="00FC431B"/>
    <w:rsid w:val="00FD3E5C"/>
    <w:rsid w:val="00FD3EE0"/>
    <w:rsid w:val="00FD6AF8"/>
    <w:rsid w:val="00FE1A4F"/>
    <w:rsid w:val="00FE50F9"/>
    <w:rsid w:val="00FE55D1"/>
    <w:rsid w:val="00FF2535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A840BA244FD43BFC125FA1D52E61D" ma:contentTypeVersion="1" ma:contentTypeDescription="Create a new document." ma:contentTypeScope="" ma:versionID="aae7170dcbe31003736a1a84669564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eb741f30fcdd1d6053161891e0904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5BD66F-9FE0-44A9-AA8A-8AA2BD581795}">
  <ds:schemaRefs>
    <ds:schemaRef ds:uri="http://schemas.microsoft.com/office/2006/metadata/properties"/>
    <ds:schemaRef ds:uri="http://schemas.microsoft.com/office/infopath/2007/PartnerControls"/>
    <ds:schemaRef ds:uri="84722e3b-25e0-496d-a9f5-d37e31027713"/>
  </ds:schemaRefs>
</ds:datastoreItem>
</file>

<file path=customXml/itemProps2.xml><?xml version="1.0" encoding="utf-8"?>
<ds:datastoreItem xmlns:ds="http://schemas.openxmlformats.org/officeDocument/2006/customXml" ds:itemID="{06ED1A97-7E36-4322-988B-9C5E3DB131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8773C7-CC1E-4D7F-B0FA-9E25478F2CF7}"/>
</file>

<file path=customXml/itemProps4.xml><?xml version="1.0" encoding="utf-8"?>
<ds:datastoreItem xmlns:ds="http://schemas.openxmlformats.org/officeDocument/2006/customXml" ds:itemID="{F72E6710-D874-440B-A284-AB27AAAE12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Petra Ticha</cp:lastModifiedBy>
  <cp:revision>29</cp:revision>
  <cp:lastPrinted>2016-04-04T16:55:00Z</cp:lastPrinted>
  <dcterms:created xsi:type="dcterms:W3CDTF">2023-12-15T16:25:00Z</dcterms:created>
  <dcterms:modified xsi:type="dcterms:W3CDTF">2024-10-02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A840BA244FD43BFC125FA1D52E61D</vt:lpwstr>
  </property>
  <property fmtid="{D5CDD505-2E9C-101B-9397-08002B2CF9AE}" pid="3" name="Order">
    <vt:r8>100</vt:r8>
  </property>
</Properties>
</file>